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DC7FE" w14:textId="77777777" w:rsidR="00087E61" w:rsidRPr="00AD6D3D" w:rsidRDefault="00087E61" w:rsidP="00087E61">
      <w:pPr>
        <w:rPr>
          <w:sz w:val="24"/>
          <w:szCs w:val="24"/>
        </w:rPr>
      </w:pPr>
    </w:p>
    <w:p w14:paraId="6B499D27" w14:textId="021EC6DA" w:rsidR="00087E61" w:rsidRPr="00AD6D3D" w:rsidRDefault="00087E61">
      <w:pPr>
        <w:rPr>
          <w:sz w:val="24"/>
          <w:szCs w:val="24"/>
        </w:rPr>
      </w:pPr>
    </w:p>
    <w:p w14:paraId="71BF390A" w14:textId="4FFC160B" w:rsidR="00087E61" w:rsidRPr="00AD6D3D" w:rsidRDefault="00087E61">
      <w:pPr>
        <w:rPr>
          <w:sz w:val="24"/>
          <w:szCs w:val="24"/>
        </w:rPr>
      </w:pPr>
    </w:p>
    <w:p w14:paraId="7DDA6730" w14:textId="77777777" w:rsidR="00087E61" w:rsidRPr="00AD6D3D" w:rsidRDefault="00087E61" w:rsidP="00087E61">
      <w:pPr>
        <w:rPr>
          <w:sz w:val="24"/>
          <w:szCs w:val="24"/>
        </w:rPr>
      </w:pPr>
    </w:p>
    <w:p w14:paraId="3EB595E6" w14:textId="118648FB" w:rsidR="00087E61" w:rsidRPr="00AD6D3D" w:rsidRDefault="005A03F7" w:rsidP="005A03F7">
      <w:pPr>
        <w:tabs>
          <w:tab w:val="left" w:pos="1320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087E61" w:rsidRPr="00AD6D3D">
        <w:rPr>
          <w:b/>
          <w:bCs/>
          <w:sz w:val="24"/>
          <w:szCs w:val="24"/>
        </w:rPr>
        <w:t xml:space="preserve">EĞİTİM BİLİMLERİ ANABİLİM DALI  </w:t>
      </w:r>
      <w:r w:rsidR="00087E61" w:rsidRPr="00AD6D3D">
        <w:rPr>
          <w:sz w:val="24"/>
          <w:szCs w:val="24"/>
        </w:rPr>
        <w:t xml:space="preserve"> </w:t>
      </w:r>
    </w:p>
    <w:p w14:paraId="57445CF7" w14:textId="77777777" w:rsidR="00087E61" w:rsidRPr="00AD6D3D" w:rsidRDefault="00087E61" w:rsidP="00087E61">
      <w:pPr>
        <w:tabs>
          <w:tab w:val="left" w:pos="1320"/>
        </w:tabs>
        <w:jc w:val="center"/>
        <w:rPr>
          <w:b/>
          <w:bCs/>
          <w:sz w:val="24"/>
          <w:szCs w:val="24"/>
        </w:rPr>
      </w:pPr>
      <w:r w:rsidRPr="00AD6D3D">
        <w:rPr>
          <w:b/>
          <w:bCs/>
          <w:sz w:val="24"/>
          <w:szCs w:val="24"/>
        </w:rPr>
        <w:t>2022-2023</w:t>
      </w:r>
      <w:r w:rsidRPr="00AD6D3D">
        <w:rPr>
          <w:b/>
          <w:bCs/>
          <w:spacing w:val="-4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EĞİTİM</w:t>
      </w:r>
      <w:r w:rsidRPr="00AD6D3D">
        <w:rPr>
          <w:b/>
          <w:bCs/>
          <w:spacing w:val="-3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ÖĞRETİM</w:t>
      </w:r>
      <w:r w:rsidRPr="00AD6D3D">
        <w:rPr>
          <w:b/>
          <w:bCs/>
          <w:spacing w:val="-4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YILI</w:t>
      </w:r>
      <w:r w:rsidRPr="00AD6D3D">
        <w:rPr>
          <w:b/>
          <w:bCs/>
          <w:spacing w:val="-2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GÜZ</w:t>
      </w:r>
      <w:r w:rsidRPr="00AD6D3D">
        <w:rPr>
          <w:b/>
          <w:bCs/>
          <w:spacing w:val="-4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YARIYILI</w:t>
      </w:r>
    </w:p>
    <w:p w14:paraId="74AF4359" w14:textId="2219EE79" w:rsidR="00087E61" w:rsidRPr="00AD6D3D" w:rsidRDefault="005A03F7" w:rsidP="005A03F7">
      <w:pPr>
        <w:spacing w:line="290" w:lineRule="exact"/>
        <w:ind w:left="2124" w:right="4021" w:firstLine="70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</w:t>
      </w:r>
      <w:r w:rsidR="00087E61" w:rsidRPr="00AD6D3D">
        <w:rPr>
          <w:b/>
          <w:bCs/>
          <w:sz w:val="24"/>
          <w:szCs w:val="24"/>
        </w:rPr>
        <w:t>REHBERLİK VE PSİKOLOJİK DANIŞMANLIK YÜKSEK LİSANS PROGRAMI</w:t>
      </w:r>
      <w:r w:rsidR="00087E61" w:rsidRPr="00AD6D3D">
        <w:rPr>
          <w:b/>
          <w:bCs/>
          <w:spacing w:val="-6"/>
          <w:sz w:val="24"/>
          <w:szCs w:val="24"/>
        </w:rPr>
        <w:t xml:space="preserve"> </w:t>
      </w:r>
    </w:p>
    <w:p w14:paraId="64F616C4" w14:textId="07F5DAE0" w:rsidR="00087E61" w:rsidRPr="00AD6D3D" w:rsidRDefault="00087E61" w:rsidP="00087E61">
      <w:pPr>
        <w:spacing w:line="290" w:lineRule="exact"/>
        <w:ind w:left="4002" w:right="4021"/>
        <w:jc w:val="center"/>
        <w:rPr>
          <w:b/>
          <w:sz w:val="24"/>
          <w:szCs w:val="24"/>
        </w:rPr>
      </w:pPr>
      <w:r w:rsidRPr="00AD6D3D">
        <w:rPr>
          <w:b/>
          <w:sz w:val="24"/>
          <w:szCs w:val="24"/>
        </w:rPr>
        <w:t>BÜTÜNLEME</w:t>
      </w:r>
      <w:r w:rsidRPr="00AD6D3D">
        <w:rPr>
          <w:b/>
          <w:spacing w:val="-5"/>
          <w:sz w:val="24"/>
          <w:szCs w:val="24"/>
        </w:rPr>
        <w:t xml:space="preserve"> </w:t>
      </w:r>
      <w:r w:rsidRPr="00AD6D3D">
        <w:rPr>
          <w:b/>
          <w:sz w:val="24"/>
          <w:szCs w:val="24"/>
        </w:rPr>
        <w:t>SINAV</w:t>
      </w:r>
      <w:r w:rsidRPr="00AD6D3D">
        <w:rPr>
          <w:b/>
          <w:spacing w:val="-5"/>
          <w:sz w:val="24"/>
          <w:szCs w:val="24"/>
        </w:rPr>
        <w:t xml:space="preserve"> </w:t>
      </w:r>
      <w:r w:rsidRPr="00AD6D3D">
        <w:rPr>
          <w:b/>
          <w:sz w:val="24"/>
          <w:szCs w:val="24"/>
        </w:rPr>
        <w:t>PROGRAMI</w:t>
      </w:r>
      <w:r w:rsidRPr="00AD6D3D">
        <w:rPr>
          <w:b/>
          <w:spacing w:val="-5"/>
          <w:sz w:val="24"/>
          <w:szCs w:val="24"/>
        </w:rPr>
        <w:t xml:space="preserve"> </w:t>
      </w:r>
      <w:r w:rsidRPr="00AD6D3D">
        <w:rPr>
          <w:b/>
          <w:sz w:val="24"/>
          <w:szCs w:val="24"/>
        </w:rPr>
        <w:t>TABLOSU</w:t>
      </w:r>
    </w:p>
    <w:p w14:paraId="4FD44534" w14:textId="77777777" w:rsidR="00087E61" w:rsidRPr="00AD6D3D" w:rsidRDefault="00087E61" w:rsidP="00087E61">
      <w:pPr>
        <w:pStyle w:val="GvdeMetni"/>
        <w:rPr>
          <w:b/>
        </w:rPr>
      </w:pPr>
    </w:p>
    <w:tbl>
      <w:tblPr>
        <w:tblStyle w:val="TableNormal1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3"/>
        <w:gridCol w:w="4578"/>
        <w:gridCol w:w="4636"/>
        <w:gridCol w:w="1701"/>
        <w:gridCol w:w="1559"/>
        <w:gridCol w:w="1501"/>
      </w:tblGrid>
      <w:tr w:rsidR="00087E61" w:rsidRPr="00AD6D3D" w14:paraId="19DA0B11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1D6FBA3A" w14:textId="77777777" w:rsidR="00087E61" w:rsidRPr="00AD6D3D" w:rsidRDefault="00087E61" w:rsidP="00560735">
            <w:pPr>
              <w:pStyle w:val="TableParagraph"/>
              <w:spacing w:line="249" w:lineRule="exact"/>
              <w:ind w:left="18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</w:t>
            </w:r>
            <w:r w:rsidRPr="00AD6D3D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DU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624810D8" w14:textId="77777777" w:rsidR="00087E61" w:rsidRPr="00AD6D3D" w:rsidRDefault="00087E61" w:rsidP="00170E95">
            <w:pPr>
              <w:pStyle w:val="TableParagraph"/>
              <w:spacing w:line="249" w:lineRule="exact"/>
              <w:ind w:right="196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</w:t>
            </w:r>
            <w:r w:rsidRPr="00AD6D3D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I</w:t>
            </w:r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01BB1D24" w14:textId="77777777" w:rsidR="00087E61" w:rsidRPr="00AD6D3D" w:rsidRDefault="00087E61" w:rsidP="00560735">
            <w:pPr>
              <w:pStyle w:val="TableParagraph"/>
              <w:spacing w:line="249" w:lineRule="exact"/>
              <w:ind w:left="74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İ</w:t>
            </w:r>
            <w:r w:rsidRPr="00AD6D3D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ÜRÜTEN</w:t>
            </w:r>
            <w:r w:rsidRPr="00AD6D3D">
              <w:rPr>
                <w:rFonts w:ascii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ĞRETİM</w:t>
            </w:r>
            <w:r w:rsidRPr="00AD6D3D">
              <w:rPr>
                <w:rFonts w:ascii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ÜYESİ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259AC6C" w14:textId="77777777" w:rsidR="00087E61" w:rsidRPr="00AD6D3D" w:rsidRDefault="00087E61" w:rsidP="00560735">
            <w:pPr>
              <w:pStyle w:val="TableParagraph"/>
              <w:spacing w:line="249" w:lineRule="exact"/>
              <w:ind w:left="249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AV</w:t>
            </w:r>
            <w:r w:rsidRPr="00AD6D3D">
              <w:rPr>
                <w:rFonts w:ascii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İHİ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45386382" w14:textId="77777777" w:rsidR="00087E61" w:rsidRPr="00AD6D3D" w:rsidRDefault="00087E61" w:rsidP="00560735">
            <w:pPr>
              <w:pStyle w:val="TableParagraph"/>
              <w:spacing w:line="249" w:lineRule="exact"/>
              <w:ind w:left="2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AV</w:t>
            </w:r>
            <w:r w:rsidRPr="00AD6D3D">
              <w:rPr>
                <w:rFonts w:ascii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İ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1F4E4C83" w14:textId="77777777" w:rsidR="00087E61" w:rsidRPr="00AD6D3D" w:rsidRDefault="00087E61" w:rsidP="00560735">
            <w:pPr>
              <w:pStyle w:val="TableParagraph"/>
              <w:spacing w:line="249" w:lineRule="exact"/>
              <w:ind w:left="25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AV</w:t>
            </w:r>
            <w:r w:rsidRPr="00AD6D3D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Rİ</w:t>
            </w:r>
          </w:p>
        </w:tc>
      </w:tr>
      <w:tr w:rsidR="00087E61" w:rsidRPr="00AD6D3D" w14:paraId="39F4971E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5CE75DF8" w14:textId="26D6670C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009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330CE848" w14:textId="0A3C0B5C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Bireysel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loji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anışma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Uygulaması</w:t>
            </w:r>
            <w:proofErr w:type="spellEnd"/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1137EF4C" w14:textId="3C8C6D4A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Yasemin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YAVUZER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29E3E19F" w14:textId="6293BFED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7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26534E48" w14:textId="0691F9C9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64EED880" w14:textId="29283FB4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202</w:t>
            </w:r>
          </w:p>
        </w:tc>
      </w:tr>
      <w:tr w:rsidR="00087E61" w:rsidRPr="00AD6D3D" w14:paraId="5257BD89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775633F6" w14:textId="0820B243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RPD6117 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41144AF2" w14:textId="69636DF5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il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Evlili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anışmanlığı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Kuramları</w:t>
            </w:r>
            <w:proofErr w:type="spellEnd"/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428BF304" w14:textId="267E43FF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Suat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KILIÇARSLAN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DF6B6C6" w14:textId="3F4BE0FE" w:rsidR="00087E61" w:rsidRPr="00AD6D3D" w:rsidRDefault="00C10C3A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087E61" w:rsidRPr="00AD6D3D">
              <w:rPr>
                <w:rFonts w:ascii="Times New Roman" w:hAnsi="Times New Roman" w:cs="Times New Roman"/>
                <w:sz w:val="24"/>
                <w:szCs w:val="24"/>
              </w:rPr>
              <w:t>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4CCE86FF" w14:textId="5F17508C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0C3A" w:rsidRPr="00AD6D3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2A1DBFE7" w14:textId="43662396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306</w:t>
            </w:r>
          </w:p>
        </w:tc>
      </w:tr>
      <w:tr w:rsidR="00087E61" w:rsidRPr="00AD6D3D" w14:paraId="3F0C0E34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0B0F0897" w14:textId="406FFBE5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111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5AC937D6" w14:textId="231F6832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Travma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Kriz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anışmanlığı</w:t>
            </w:r>
            <w:proofErr w:type="spellEnd"/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746FE24F" w14:textId="06ECFE24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İzzet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PARMAKSIZ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349DB2D" w14:textId="66CDE84C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7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436A052B" w14:textId="080F7415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555528D3" w14:textId="53E507F8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206</w:t>
            </w:r>
          </w:p>
        </w:tc>
      </w:tr>
      <w:tr w:rsidR="00087E61" w:rsidRPr="00AD6D3D" w14:paraId="4F47B6AB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4C89BBC7" w14:textId="146F93BB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RPD6107 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5AF5A7CB" w14:textId="17833039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İler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Sosyal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loji</w:t>
            </w:r>
            <w:proofErr w:type="spellEnd"/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1D33032B" w14:textId="1EDDB288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rof. Dr. Mustafa TALAS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490D5C17" w14:textId="620D5C88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6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2092C589" w14:textId="17800070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39B0D0D1" w14:textId="249D8648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313</w:t>
            </w:r>
          </w:p>
        </w:tc>
      </w:tr>
      <w:tr w:rsidR="00087E61" w:rsidRPr="00AD6D3D" w14:paraId="41E08B9B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0D37A8AC" w14:textId="4A353778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RPD6119 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2B4E8D33" w14:textId="769DE316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Kariyer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loji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anışmanlığı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7F8BB8A3" w14:textId="221DC3CC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Gürcan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ŞEKER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2E3740A0" w14:textId="6630C112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6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18B6F3E6" w14:textId="26D2E821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3DB773C1" w14:textId="0420073E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315</w:t>
            </w:r>
          </w:p>
        </w:tc>
      </w:tr>
      <w:tr w:rsidR="00087E61" w:rsidRPr="00AD6D3D" w14:paraId="42074AB2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5E5880A4" w14:textId="5BC2936A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RPD6113 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044BEA6D" w14:textId="529E24B2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dramaya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Kuramsal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Bakış</w:t>
            </w:r>
            <w:proofErr w:type="spellEnd"/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6F6CF8B7" w14:textId="17F29CAE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Güldener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ALBAYRAK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428E6942" w14:textId="60F60363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7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6C68EEA7" w14:textId="089A17FE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1098692B" w14:textId="1A971E01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205</w:t>
            </w:r>
          </w:p>
        </w:tc>
      </w:tr>
      <w:tr w:rsidR="00087E61" w:rsidRPr="00AD6D3D" w14:paraId="6A645FD7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2CC971B9" w14:textId="3266BEB7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RPD6115 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471C7EA1" w14:textId="2AAF4EB8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loji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eğerlendirm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Testler</w:t>
            </w:r>
            <w:proofErr w:type="spellEnd"/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2B32B7B6" w14:textId="226BB353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Güldener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ALBAYRAK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53BE970F" w14:textId="0EB61CF6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7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51B60166" w14:textId="4859CFB1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4E6095EC" w14:textId="38818774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205</w:t>
            </w:r>
          </w:p>
        </w:tc>
      </w:tr>
      <w:tr w:rsidR="00087E61" w:rsidRPr="00AD6D3D" w14:paraId="50F16B01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27BDA488" w14:textId="5C3631EC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RPD6121 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315DBEB0" w14:textId="26262133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Çocu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Ergen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uh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Sağlığı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74693223" w14:textId="1FD45BAD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Sel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GÜNDOĞAN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2B55E82" w14:textId="655E6C97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6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02F74306" w14:textId="5D86D7ED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62D2ED95" w14:textId="19168EAB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003</w:t>
            </w:r>
          </w:p>
        </w:tc>
      </w:tr>
      <w:tr w:rsidR="00087E61" w:rsidRPr="00AD6D3D" w14:paraId="7EA2A0DE" w14:textId="77777777" w:rsidTr="0074148A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58A2DD8D" w14:textId="116BFB5C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EBE8001</w:t>
            </w:r>
          </w:p>
        </w:tc>
        <w:tc>
          <w:tcPr>
            <w:tcW w:w="4578" w:type="dxa"/>
            <w:tcBorders>
              <w:left w:val="single" w:sz="4" w:space="0" w:color="auto"/>
              <w:right w:val="single" w:sz="4" w:space="0" w:color="auto"/>
            </w:tcBorders>
          </w:tcPr>
          <w:p w14:paraId="7B1A6268" w14:textId="7696A59A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Bilimsel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raştırma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Teknikler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Yayın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Etiği</w:t>
            </w:r>
            <w:proofErr w:type="spellEnd"/>
          </w:p>
        </w:tc>
        <w:tc>
          <w:tcPr>
            <w:tcW w:w="4636" w:type="dxa"/>
            <w:tcBorders>
              <w:left w:val="single" w:sz="4" w:space="0" w:color="auto"/>
              <w:right w:val="single" w:sz="4" w:space="0" w:color="auto"/>
            </w:tcBorders>
          </w:tcPr>
          <w:p w14:paraId="3E3E171C" w14:textId="0C5BF318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Sami PEKTAŞ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6F09533A" w14:textId="387B0984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27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53CAD1E7" w14:textId="3EF7B5CD" w:rsidR="00087E61" w:rsidRPr="00AD6D3D" w:rsidRDefault="00087E61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26E3723F" w14:textId="3DF76AF1" w:rsidR="00087E61" w:rsidRPr="00AD6D3D" w:rsidRDefault="0074148A" w:rsidP="00087E6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6</w:t>
            </w:r>
          </w:p>
        </w:tc>
      </w:tr>
    </w:tbl>
    <w:p w14:paraId="1FD246E9" w14:textId="77777777" w:rsidR="00087E61" w:rsidRPr="00AD6D3D" w:rsidRDefault="00087E61" w:rsidP="00087E61">
      <w:pPr>
        <w:pStyle w:val="GvdeMetni"/>
        <w:rPr>
          <w:b/>
        </w:rPr>
      </w:pPr>
    </w:p>
    <w:p w14:paraId="60F70C45" w14:textId="77777777" w:rsidR="00087E61" w:rsidRPr="00AD6D3D" w:rsidRDefault="00087E61" w:rsidP="00087E61">
      <w:pPr>
        <w:pStyle w:val="ListeParagraf"/>
        <w:numPr>
          <w:ilvl w:val="0"/>
          <w:numId w:val="1"/>
        </w:numPr>
        <w:tabs>
          <w:tab w:val="left" w:pos="819"/>
          <w:tab w:val="left" w:pos="820"/>
        </w:tabs>
        <w:rPr>
          <w:rFonts w:ascii="Times New Roman" w:hAnsi="Times New Roman" w:cs="Times New Roman"/>
          <w:sz w:val="24"/>
          <w:szCs w:val="24"/>
        </w:rPr>
      </w:pPr>
      <w:r w:rsidRPr="00AD6D3D">
        <w:rPr>
          <w:rFonts w:ascii="Times New Roman" w:hAnsi="Times New Roman" w:cs="Times New Roman"/>
          <w:sz w:val="24"/>
          <w:szCs w:val="24"/>
        </w:rPr>
        <w:t>Sınav</w:t>
      </w:r>
      <w:r w:rsidRPr="00AD6D3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yeri</w:t>
      </w:r>
      <w:r w:rsidRPr="00AD6D3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öğretim</w:t>
      </w:r>
      <w:r w:rsidRPr="00AD6D3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üyesi</w:t>
      </w:r>
      <w:r w:rsidRPr="00AD6D3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odası</w:t>
      </w:r>
      <w:r w:rsidRPr="00AD6D3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ise</w:t>
      </w:r>
      <w:r w:rsidRPr="00AD6D3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oda</w:t>
      </w:r>
      <w:r w:rsidRPr="00AD6D3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numarası</w:t>
      </w:r>
      <w:r w:rsidRPr="00AD6D3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belirtilmelidir.</w:t>
      </w:r>
    </w:p>
    <w:p w14:paraId="14E673A6" w14:textId="77777777" w:rsidR="00087E61" w:rsidRPr="00AD6D3D" w:rsidRDefault="00087E61">
      <w:pPr>
        <w:rPr>
          <w:sz w:val="24"/>
          <w:szCs w:val="24"/>
        </w:rPr>
      </w:pPr>
    </w:p>
    <w:sectPr w:rsidR="00087E61" w:rsidRPr="00AD6D3D">
      <w:headerReference w:type="default" r:id="rId7"/>
      <w:footerReference w:type="default" r:id="rId8"/>
      <w:pgSz w:w="16840" w:h="11910" w:orient="landscape"/>
      <w:pgMar w:top="660" w:right="600" w:bottom="300" w:left="620" w:header="286" w:footer="10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92C58" w14:textId="77777777" w:rsidR="004C1FD4" w:rsidRDefault="004C1FD4" w:rsidP="00087E61">
      <w:r>
        <w:separator/>
      </w:r>
    </w:p>
  </w:endnote>
  <w:endnote w:type="continuationSeparator" w:id="0">
    <w:p w14:paraId="7A840E77" w14:textId="77777777" w:rsidR="004C1FD4" w:rsidRDefault="004C1FD4" w:rsidP="00087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CAED4" w14:textId="7F909387" w:rsidR="00725210" w:rsidRDefault="00087E61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8673558" wp14:editId="5C6A92DA">
              <wp:simplePos x="0" y="0"/>
              <wp:positionH relativeFrom="page">
                <wp:posOffset>114300</wp:posOffset>
              </wp:positionH>
              <wp:positionV relativeFrom="page">
                <wp:posOffset>7355205</wp:posOffset>
              </wp:positionV>
              <wp:extent cx="3088640" cy="167640"/>
              <wp:effectExtent l="0" t="0" r="0" b="0"/>
              <wp:wrapNone/>
              <wp:docPr id="1" name="Metin Kutusu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864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4BD322" w14:textId="140F13AC" w:rsidR="00725210" w:rsidRDefault="004C1FD4">
                          <w:pPr>
                            <w:spacing w:before="13"/>
                            <w:ind w:left="20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673558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7" type="#_x0000_t202" style="position:absolute;margin-left:9pt;margin-top:579.15pt;width:243.2pt;height:13.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" filled="f" stroked="f">
              <v:textbox inset="0,0,0,0">
                <w:txbxContent>
                  <w:p w14:paraId="154BD322" w14:textId="140F13AC" w:rsidR="00725210" w:rsidRDefault="004C1FD4">
                    <w:pPr>
                      <w:spacing w:before="13"/>
                      <w:ind w:left="20"/>
                      <w:rPr>
                        <w:rFonts w:ascii="Arial" w:hAnsi="Arial"/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90D17C" w14:textId="77777777" w:rsidR="004C1FD4" w:rsidRDefault="004C1FD4" w:rsidP="00087E61">
      <w:r>
        <w:separator/>
      </w:r>
    </w:p>
  </w:footnote>
  <w:footnote w:type="continuationSeparator" w:id="0">
    <w:p w14:paraId="73C986D1" w14:textId="77777777" w:rsidR="004C1FD4" w:rsidRDefault="004C1FD4" w:rsidP="00087E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3FF33D" w14:textId="1EEF0ADF" w:rsidR="00725210" w:rsidRDefault="00087E61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CA38662" wp14:editId="16C5021F">
              <wp:simplePos x="0" y="0"/>
              <wp:positionH relativeFrom="page">
                <wp:posOffset>241300</wp:posOffset>
              </wp:positionH>
              <wp:positionV relativeFrom="page">
                <wp:posOffset>168910</wp:posOffset>
              </wp:positionV>
              <wp:extent cx="2633345" cy="194310"/>
              <wp:effectExtent l="0" t="0" r="0" b="0"/>
              <wp:wrapNone/>
              <wp:docPr id="2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3334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763F58" w14:textId="7E182459" w:rsidR="00725210" w:rsidRDefault="004C1FD4">
                          <w:pPr>
                            <w:pStyle w:val="GvdeMetni"/>
                            <w:spacing w:before="10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A38662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margin-left:19pt;margin-top:13.3pt;width:207.35pt;height:15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" filled="f" stroked="f">
              <v:textbox inset="0,0,0,0">
                <w:txbxContent>
                  <w:p w14:paraId="4A763F58" w14:textId="7E182459" w:rsidR="00725210" w:rsidRDefault="004C1FD4">
                    <w:pPr>
                      <w:pStyle w:val="GvdeMetni"/>
                      <w:spacing w:before="10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02340"/>
    <w:multiLevelType w:val="hybridMultilevel"/>
    <w:tmpl w:val="21AC08F4"/>
    <w:lvl w:ilvl="0" w:tplc="E5DCBC3C">
      <w:numFmt w:val="bullet"/>
      <w:lvlText w:val=""/>
      <w:lvlJc w:val="left"/>
      <w:pPr>
        <w:ind w:left="819" w:hanging="360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C18D522">
      <w:numFmt w:val="bullet"/>
      <w:lvlText w:val="•"/>
      <w:lvlJc w:val="left"/>
      <w:pPr>
        <w:ind w:left="2299" w:hanging="360"/>
      </w:pPr>
      <w:rPr>
        <w:rFonts w:hint="default"/>
        <w:lang w:val="tr-TR" w:eastAsia="en-US" w:bidi="ar-SA"/>
      </w:rPr>
    </w:lvl>
    <w:lvl w:ilvl="2" w:tplc="0C929682">
      <w:numFmt w:val="bullet"/>
      <w:lvlText w:val="•"/>
      <w:lvlJc w:val="left"/>
      <w:pPr>
        <w:ind w:left="3779" w:hanging="360"/>
      </w:pPr>
      <w:rPr>
        <w:rFonts w:hint="default"/>
        <w:lang w:val="tr-TR" w:eastAsia="en-US" w:bidi="ar-SA"/>
      </w:rPr>
    </w:lvl>
    <w:lvl w:ilvl="3" w:tplc="636C818E">
      <w:numFmt w:val="bullet"/>
      <w:lvlText w:val="•"/>
      <w:lvlJc w:val="left"/>
      <w:pPr>
        <w:ind w:left="5259" w:hanging="360"/>
      </w:pPr>
      <w:rPr>
        <w:rFonts w:hint="default"/>
        <w:lang w:val="tr-TR" w:eastAsia="en-US" w:bidi="ar-SA"/>
      </w:rPr>
    </w:lvl>
    <w:lvl w:ilvl="4" w:tplc="87DA5256">
      <w:numFmt w:val="bullet"/>
      <w:lvlText w:val="•"/>
      <w:lvlJc w:val="left"/>
      <w:pPr>
        <w:ind w:left="6739" w:hanging="360"/>
      </w:pPr>
      <w:rPr>
        <w:rFonts w:hint="default"/>
        <w:lang w:val="tr-TR" w:eastAsia="en-US" w:bidi="ar-SA"/>
      </w:rPr>
    </w:lvl>
    <w:lvl w:ilvl="5" w:tplc="23AAB8A4">
      <w:numFmt w:val="bullet"/>
      <w:lvlText w:val="•"/>
      <w:lvlJc w:val="left"/>
      <w:pPr>
        <w:ind w:left="8219" w:hanging="360"/>
      </w:pPr>
      <w:rPr>
        <w:rFonts w:hint="default"/>
        <w:lang w:val="tr-TR" w:eastAsia="en-US" w:bidi="ar-SA"/>
      </w:rPr>
    </w:lvl>
    <w:lvl w:ilvl="6" w:tplc="E7007DE2">
      <w:numFmt w:val="bullet"/>
      <w:lvlText w:val="•"/>
      <w:lvlJc w:val="left"/>
      <w:pPr>
        <w:ind w:left="9698" w:hanging="360"/>
      </w:pPr>
      <w:rPr>
        <w:rFonts w:hint="default"/>
        <w:lang w:val="tr-TR" w:eastAsia="en-US" w:bidi="ar-SA"/>
      </w:rPr>
    </w:lvl>
    <w:lvl w:ilvl="7" w:tplc="B83671B6">
      <w:numFmt w:val="bullet"/>
      <w:lvlText w:val="•"/>
      <w:lvlJc w:val="left"/>
      <w:pPr>
        <w:ind w:left="11178" w:hanging="360"/>
      </w:pPr>
      <w:rPr>
        <w:rFonts w:hint="default"/>
        <w:lang w:val="tr-TR" w:eastAsia="en-US" w:bidi="ar-SA"/>
      </w:rPr>
    </w:lvl>
    <w:lvl w:ilvl="8" w:tplc="D2EAF6A4">
      <w:numFmt w:val="bullet"/>
      <w:lvlText w:val="•"/>
      <w:lvlJc w:val="left"/>
      <w:pPr>
        <w:ind w:left="12658" w:hanging="360"/>
      </w:pPr>
      <w:rPr>
        <w:rFonts w:hint="default"/>
        <w:lang w:val="tr-T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NLY0MzI2N7ewNDJX0lEKTi0uzszPAykwrAUAnWkZlywAAAA="/>
  </w:docVars>
  <w:rsids>
    <w:rsidRoot w:val="00087E61"/>
    <w:rsid w:val="00087E61"/>
    <w:rsid w:val="00170E95"/>
    <w:rsid w:val="00207F9B"/>
    <w:rsid w:val="00285533"/>
    <w:rsid w:val="00323403"/>
    <w:rsid w:val="004C1FD4"/>
    <w:rsid w:val="004F28D4"/>
    <w:rsid w:val="005A03F7"/>
    <w:rsid w:val="0074148A"/>
    <w:rsid w:val="007F7F77"/>
    <w:rsid w:val="00983030"/>
    <w:rsid w:val="009A09C1"/>
    <w:rsid w:val="009A25CA"/>
    <w:rsid w:val="009F1A0E"/>
    <w:rsid w:val="009F43A8"/>
    <w:rsid w:val="00AD6D3D"/>
    <w:rsid w:val="00C07AD8"/>
    <w:rsid w:val="00C10C3A"/>
    <w:rsid w:val="00C16A78"/>
    <w:rsid w:val="00C525FE"/>
    <w:rsid w:val="00CB4360"/>
    <w:rsid w:val="00CD3F5D"/>
    <w:rsid w:val="00D44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7C2E3F"/>
  <w15:docId w15:val="{4DA6A368-1B39-4896-AB0B-8CC03978B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7E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87E6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087E61"/>
    <w:rPr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087E61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1"/>
    <w:qFormat/>
    <w:rsid w:val="00087E61"/>
    <w:pPr>
      <w:spacing w:before="157"/>
      <w:ind w:left="819" w:hanging="360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087E61"/>
    <w:rPr>
      <w:rFonts w:ascii="Calibri" w:eastAsia="Calibri" w:hAnsi="Calibri" w:cs="Calibri"/>
    </w:rPr>
  </w:style>
  <w:style w:type="paragraph" w:styleId="stBilgi">
    <w:name w:val="header"/>
    <w:basedOn w:val="Normal"/>
    <w:link w:val="stBilgiChar"/>
    <w:uiPriority w:val="99"/>
    <w:unhideWhenUsed/>
    <w:rsid w:val="00087E61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87E61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087E61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87E6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SE GOK</dc:creator>
  <cp:lastModifiedBy>FUJITSU</cp:lastModifiedBy>
  <cp:revision>12</cp:revision>
  <dcterms:created xsi:type="dcterms:W3CDTF">2022-12-26T05:44:00Z</dcterms:created>
  <dcterms:modified xsi:type="dcterms:W3CDTF">2022-12-28T05:16:00Z</dcterms:modified>
</cp:coreProperties>
</file>